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5CB55" w14:textId="77777777" w:rsidR="00374D5D" w:rsidRDefault="0074407F">
      <w:pPr>
        <w:spacing w:line="560" w:lineRule="exact"/>
        <w:jc w:val="center"/>
        <w:rPr>
          <w:rFonts w:eastAsia="楷体_GB2312"/>
          <w:sz w:val="52"/>
          <w:szCs w:val="52"/>
        </w:rPr>
      </w:pPr>
      <w:r>
        <w:rPr>
          <w:rFonts w:eastAsia="楷体_GB2312" w:hint="eastAsia"/>
          <w:sz w:val="42"/>
        </w:rPr>
        <w:t xml:space="preserve"> </w:t>
      </w:r>
      <w:r>
        <w:rPr>
          <w:rFonts w:eastAsia="楷体_GB2312" w:hint="eastAsia"/>
          <w:sz w:val="44"/>
          <w:szCs w:val="28"/>
        </w:rPr>
        <w:t>南京晓庄学院</w:t>
      </w:r>
    </w:p>
    <w:p w14:paraId="50B674AA" w14:textId="77777777" w:rsidR="00374D5D" w:rsidRDefault="0074407F">
      <w:pPr>
        <w:tabs>
          <w:tab w:val="left" w:pos="9000"/>
        </w:tabs>
        <w:spacing w:beforeLines="20" w:before="62"/>
        <w:ind w:leftChars="99" w:left="1515" w:rightChars="196" w:right="412" w:hangingChars="297" w:hanging="1307"/>
        <w:jc w:val="center"/>
        <w:rPr>
          <w:sz w:val="44"/>
        </w:rPr>
      </w:pPr>
      <w:r>
        <w:rPr>
          <w:rFonts w:eastAsia="黑体" w:hint="eastAsia"/>
          <w:sz w:val="44"/>
        </w:rPr>
        <w:t>毕业设计（论文）选题审批表</w:t>
      </w:r>
    </w:p>
    <w:tbl>
      <w:tblPr>
        <w:tblW w:w="9397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3"/>
        <w:gridCol w:w="971"/>
        <w:gridCol w:w="971"/>
        <w:gridCol w:w="973"/>
        <w:gridCol w:w="446"/>
        <w:gridCol w:w="785"/>
        <w:gridCol w:w="144"/>
        <w:gridCol w:w="1104"/>
        <w:gridCol w:w="45"/>
        <w:gridCol w:w="1059"/>
        <w:gridCol w:w="1106"/>
      </w:tblGrid>
      <w:tr w:rsidR="00374D5D" w14:paraId="0C6D8EE2" w14:textId="77777777">
        <w:trPr>
          <w:cantSplit/>
          <w:trHeight w:val="60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2A6701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  院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4627873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信息工程学院</w:t>
            </w:r>
          </w:p>
        </w:tc>
        <w:tc>
          <w:tcPr>
            <w:tcW w:w="785" w:type="dxa"/>
            <w:vMerge w:val="restart"/>
            <w:tcBorders>
              <w:tl2br w:val="nil"/>
              <w:tr2bl w:val="nil"/>
            </w:tcBorders>
            <w:vAlign w:val="center"/>
          </w:tcPr>
          <w:p w14:paraId="757A0BF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选题</w:t>
            </w:r>
          </w:p>
          <w:p w14:paraId="6628DC5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教师</w:t>
            </w: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4898D91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姓  名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2ACCC350" w14:textId="0F3DCFB1" w:rsidR="00374D5D" w:rsidRDefault="00931277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王小正</w:t>
            </w:r>
            <w:r w:rsidR="001F0226">
              <w:rPr>
                <w:rFonts w:ascii="宋体" w:hAnsi="宋体" w:hint="eastAsia"/>
                <w:sz w:val="24"/>
              </w:rPr>
              <w:t xml:space="preserve"> </w:t>
            </w:r>
          </w:p>
        </w:tc>
      </w:tr>
      <w:tr w:rsidR="00374D5D" w14:paraId="4D58B498" w14:textId="77777777">
        <w:trPr>
          <w:cantSplit/>
          <w:trHeight w:val="650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620F3E2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  业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7DCF6382" w14:textId="4157A03C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计算机科学与技术</w:t>
            </w:r>
          </w:p>
        </w:tc>
        <w:tc>
          <w:tcPr>
            <w:tcW w:w="785" w:type="dxa"/>
            <w:vMerge/>
            <w:tcBorders>
              <w:tl2br w:val="nil"/>
              <w:tr2bl w:val="nil"/>
            </w:tcBorders>
            <w:vAlign w:val="center"/>
          </w:tcPr>
          <w:p w14:paraId="1829652B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293" w:type="dxa"/>
            <w:gridSpan w:val="3"/>
            <w:tcBorders>
              <w:tl2br w:val="nil"/>
              <w:tr2bl w:val="nil"/>
            </w:tcBorders>
            <w:vAlign w:val="center"/>
          </w:tcPr>
          <w:p w14:paraId="071AEEAD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专业技术</w:t>
            </w:r>
          </w:p>
          <w:p w14:paraId="2F432456" w14:textId="77777777" w:rsidR="00374D5D" w:rsidRDefault="0074407F">
            <w:pPr>
              <w:ind w:leftChars="-44" w:left="-92" w:firstLineChars="38" w:firstLine="91"/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职    务</w:t>
            </w:r>
          </w:p>
        </w:tc>
        <w:tc>
          <w:tcPr>
            <w:tcW w:w="2165" w:type="dxa"/>
            <w:gridSpan w:val="2"/>
            <w:tcBorders>
              <w:tl2br w:val="nil"/>
              <w:tr2bl w:val="nil"/>
            </w:tcBorders>
            <w:vAlign w:val="center"/>
          </w:tcPr>
          <w:p w14:paraId="3DD5C7A4" w14:textId="3D37BC0D" w:rsidR="00374D5D" w:rsidRDefault="007A7FEA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讲师</w:t>
            </w:r>
          </w:p>
        </w:tc>
      </w:tr>
      <w:tr w:rsidR="00374D5D" w14:paraId="04F9735A" w14:textId="77777777">
        <w:trPr>
          <w:cantSplit/>
          <w:trHeight w:val="713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5F15192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申报课题名称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47723F76" w14:textId="057C7E2E" w:rsidR="00374D5D" w:rsidRDefault="008222CB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个人博客系统的设计与实现</w:t>
            </w:r>
          </w:p>
        </w:tc>
      </w:tr>
      <w:tr w:rsidR="00374D5D" w14:paraId="1468A9EC" w14:textId="77777777">
        <w:trPr>
          <w:cantSplit/>
          <w:trHeight w:val="674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70CB033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性质</w:t>
            </w:r>
          </w:p>
        </w:tc>
        <w:tc>
          <w:tcPr>
            <w:tcW w:w="3361" w:type="dxa"/>
            <w:gridSpan w:val="4"/>
            <w:tcBorders>
              <w:tl2br w:val="nil"/>
              <w:tr2bl w:val="nil"/>
            </w:tcBorders>
            <w:vAlign w:val="center"/>
          </w:tcPr>
          <w:p w14:paraId="3747EFD6" w14:textId="1E686F53" w:rsidR="00374D5D" w:rsidRDefault="00D172B1">
            <w:pPr>
              <w:jc w:val="center"/>
              <w:rPr>
                <w:rFonts w:ascii="宋体" w:hAnsi="宋体"/>
                <w:b/>
                <w:bCs/>
                <w:sz w:val="24"/>
              </w:rPr>
            </w:pPr>
            <w:r>
              <w:rPr>
                <w:rFonts w:ascii="宋体" w:hAnsi="宋体" w:hint="eastAsia"/>
                <w:b/>
                <w:bCs/>
                <w:sz w:val="24"/>
              </w:rPr>
              <w:t>毕业设计</w:t>
            </w:r>
          </w:p>
        </w:tc>
        <w:tc>
          <w:tcPr>
            <w:tcW w:w="785" w:type="dxa"/>
            <w:tcBorders>
              <w:tl2br w:val="nil"/>
              <w:tr2bl w:val="nil"/>
            </w:tcBorders>
            <w:vAlign w:val="center"/>
          </w:tcPr>
          <w:p w14:paraId="5DC8B2E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来源</w:t>
            </w:r>
          </w:p>
        </w:tc>
        <w:tc>
          <w:tcPr>
            <w:tcW w:w="3458" w:type="dxa"/>
            <w:gridSpan w:val="5"/>
            <w:tcBorders>
              <w:tl2br w:val="nil"/>
              <w:tr2bl w:val="nil"/>
            </w:tcBorders>
            <w:vAlign w:val="center"/>
          </w:tcPr>
          <w:p w14:paraId="7783BFF9" w14:textId="193019E7" w:rsidR="00374D5D" w:rsidRDefault="006842CD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学生自选课题</w:t>
            </w:r>
          </w:p>
        </w:tc>
      </w:tr>
      <w:tr w:rsidR="00374D5D" w14:paraId="4A65756E" w14:textId="77777777">
        <w:trPr>
          <w:cantSplit/>
          <w:trHeight w:val="2715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0E4B7CF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简介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01057BA7" w14:textId="3CA47152" w:rsidR="00374D5D" w:rsidRDefault="0028576B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28576B">
              <w:rPr>
                <w:rFonts w:ascii="宋体" w:hAnsi="宋体" w:hint="eastAsia"/>
                <w:sz w:val="24"/>
              </w:rPr>
              <w:t>实现个人博客系统所具备的基本功能。</w:t>
            </w:r>
          </w:p>
        </w:tc>
      </w:tr>
      <w:tr w:rsidR="00374D5D" w14:paraId="2F13978A" w14:textId="77777777">
        <w:trPr>
          <w:cantSplit/>
          <w:trHeight w:val="2786"/>
          <w:jc w:val="center"/>
        </w:trPr>
        <w:tc>
          <w:tcPr>
            <w:tcW w:w="1793" w:type="dxa"/>
            <w:tcBorders>
              <w:tl2br w:val="nil"/>
              <w:tr2bl w:val="nil"/>
            </w:tcBorders>
            <w:vAlign w:val="center"/>
          </w:tcPr>
          <w:p w14:paraId="3156EC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设计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论文)</w:t>
            </w:r>
          </w:p>
          <w:p w14:paraId="6ECB4D74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要    求</w:t>
            </w:r>
          </w:p>
          <w:p w14:paraId="08675ECB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（包括应具备</w:t>
            </w:r>
          </w:p>
          <w:p w14:paraId="00AC4AC5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的条件）</w:t>
            </w:r>
          </w:p>
        </w:tc>
        <w:tc>
          <w:tcPr>
            <w:tcW w:w="7604" w:type="dxa"/>
            <w:gridSpan w:val="10"/>
            <w:tcBorders>
              <w:tl2br w:val="nil"/>
              <w:tr2bl w:val="nil"/>
            </w:tcBorders>
            <w:vAlign w:val="center"/>
          </w:tcPr>
          <w:p w14:paraId="6CBD23CE" w14:textId="77777777" w:rsidR="00374D5D" w:rsidRDefault="00374D5D">
            <w:pPr>
              <w:jc w:val="left"/>
              <w:rPr>
                <w:rFonts w:ascii="宋体" w:hAnsi="宋体"/>
                <w:sz w:val="24"/>
              </w:rPr>
            </w:pPr>
          </w:p>
        </w:tc>
      </w:tr>
      <w:tr w:rsidR="00374D5D" w14:paraId="546BDF18" w14:textId="77777777">
        <w:trPr>
          <w:cantSplit/>
          <w:trHeight w:val="369"/>
          <w:jc w:val="center"/>
        </w:trPr>
        <w:tc>
          <w:tcPr>
            <w:tcW w:w="1793" w:type="dxa"/>
            <w:vMerge w:val="restart"/>
            <w:tcBorders>
              <w:tl2br w:val="nil"/>
              <w:tr2bl w:val="nil"/>
            </w:tcBorders>
            <w:vAlign w:val="center"/>
          </w:tcPr>
          <w:p w14:paraId="1DA95856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04AE8E7F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工作量大小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379D5AE8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大</w:t>
            </w: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AB535A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适中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04D8D49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小</w:t>
            </w:r>
          </w:p>
        </w:tc>
        <w:tc>
          <w:tcPr>
            <w:tcW w:w="1375" w:type="dxa"/>
            <w:gridSpan w:val="3"/>
            <w:vMerge w:val="restart"/>
            <w:tcBorders>
              <w:tl2br w:val="nil"/>
              <w:tr2bl w:val="nil"/>
            </w:tcBorders>
            <w:vAlign w:val="center"/>
          </w:tcPr>
          <w:p w14:paraId="0D6054D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课题预计</w:t>
            </w:r>
          </w:p>
          <w:p w14:paraId="43A26CA1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易程度</w:t>
            </w: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92E37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难</w:t>
            </w: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0D1DA3BC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一般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51F14C0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易</w:t>
            </w:r>
          </w:p>
        </w:tc>
      </w:tr>
      <w:tr w:rsidR="00374D5D" w14:paraId="262730F5" w14:textId="77777777">
        <w:trPr>
          <w:cantSplit/>
          <w:trHeight w:val="370"/>
          <w:jc w:val="center"/>
        </w:trPr>
        <w:tc>
          <w:tcPr>
            <w:tcW w:w="1793" w:type="dxa"/>
            <w:vMerge/>
            <w:tcBorders>
              <w:tl2br w:val="nil"/>
              <w:tr2bl w:val="nil"/>
            </w:tcBorders>
            <w:vAlign w:val="center"/>
          </w:tcPr>
          <w:p w14:paraId="495A714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DB8E7FE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971" w:type="dxa"/>
            <w:tcBorders>
              <w:tl2br w:val="nil"/>
              <w:tr2bl w:val="nil"/>
            </w:tcBorders>
            <w:vAlign w:val="center"/>
          </w:tcPr>
          <w:p w14:paraId="29A8D963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973" w:type="dxa"/>
            <w:tcBorders>
              <w:tl2br w:val="nil"/>
              <w:tr2bl w:val="nil"/>
            </w:tcBorders>
            <w:vAlign w:val="center"/>
          </w:tcPr>
          <w:p w14:paraId="4DA863D6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375" w:type="dxa"/>
            <w:gridSpan w:val="3"/>
            <w:vMerge/>
            <w:tcBorders>
              <w:tl2br w:val="nil"/>
              <w:tr2bl w:val="nil"/>
            </w:tcBorders>
            <w:vAlign w:val="center"/>
          </w:tcPr>
          <w:p w14:paraId="500ADD6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tcBorders>
              <w:tl2br w:val="nil"/>
              <w:tr2bl w:val="nil"/>
            </w:tcBorders>
            <w:vAlign w:val="center"/>
          </w:tcPr>
          <w:p w14:paraId="4BDCE8B9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  <w:tc>
          <w:tcPr>
            <w:tcW w:w="1104" w:type="dxa"/>
            <w:gridSpan w:val="2"/>
            <w:tcBorders>
              <w:tl2br w:val="nil"/>
              <w:tr2bl w:val="nil"/>
            </w:tcBorders>
            <w:vAlign w:val="center"/>
          </w:tcPr>
          <w:p w14:paraId="74D8EA67" w14:textId="77777777" w:rsidR="00374D5D" w:rsidRDefault="0074407F">
            <w:pPr>
              <w:jc w:val="center"/>
              <w:rPr>
                <w:rFonts w:ascii="宋体" w:hAnsi="宋体"/>
                <w:sz w:val="24"/>
              </w:rPr>
            </w:pPr>
            <w:r>
              <w:t>√</w:t>
            </w:r>
          </w:p>
        </w:tc>
        <w:tc>
          <w:tcPr>
            <w:tcW w:w="1106" w:type="dxa"/>
            <w:tcBorders>
              <w:tl2br w:val="nil"/>
              <w:tr2bl w:val="nil"/>
            </w:tcBorders>
            <w:vAlign w:val="center"/>
          </w:tcPr>
          <w:p w14:paraId="40A57285" w14:textId="77777777" w:rsidR="00374D5D" w:rsidRDefault="00374D5D">
            <w:pPr>
              <w:jc w:val="center"/>
              <w:rPr>
                <w:rFonts w:ascii="宋体" w:hAnsi="宋体"/>
                <w:sz w:val="24"/>
              </w:rPr>
            </w:pPr>
          </w:p>
        </w:tc>
      </w:tr>
      <w:tr w:rsidR="00374D5D" w14:paraId="36537323" w14:textId="77777777">
        <w:trPr>
          <w:cantSplit/>
          <w:trHeight w:val="190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</w:tcPr>
          <w:p w14:paraId="488DFC46" w14:textId="0E9B8090" w:rsidR="00374D5D" w:rsidRDefault="0074407F">
            <w:pPr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所在专业审定意见：</w:t>
            </w:r>
          </w:p>
          <w:p w14:paraId="7E9FC2FD" w14:textId="77777777" w:rsidR="00EE6FDE" w:rsidRDefault="00EE6FDE">
            <w:pPr>
              <w:rPr>
                <w:rFonts w:ascii="宋体" w:hAnsi="宋体"/>
                <w:sz w:val="24"/>
              </w:rPr>
            </w:pPr>
          </w:p>
          <w:p w14:paraId="1E22B96A" w14:textId="785FCF2A" w:rsidR="0074407F" w:rsidRDefault="00EE6FDE">
            <w:pPr>
              <w:ind w:firstLineChars="200" w:firstLine="48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通过。</w:t>
            </w:r>
          </w:p>
          <w:p w14:paraId="0A13D808" w14:textId="7FC96D41" w:rsidR="00374D5D" w:rsidRDefault="0074407F">
            <w:pPr>
              <w:ind w:firstLineChars="200" w:firstLine="480"/>
              <w:rPr>
                <w:rFonts w:ascii="宋体" w:hAnsi="宋体"/>
                <w:sz w:val="24"/>
              </w:rPr>
            </w:pPr>
            <w:r w:rsidRPr="0074407F">
              <w:rPr>
                <w:rFonts w:ascii="宋体" w:hAnsi="宋体" w:hint="eastAsia"/>
                <w:sz w:val="24"/>
              </w:rPr>
              <w:t>本课题由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 </w:t>
            </w:r>
            <w:r w:rsidR="00EF4FC8">
              <w:rPr>
                <w:rFonts w:ascii="宋体" w:hAnsi="宋体" w:hint="eastAsia"/>
                <w:sz w:val="24"/>
                <w:u w:val="single"/>
              </w:rPr>
              <w:t>顾佳凯</w:t>
            </w:r>
            <w:r>
              <w:rPr>
                <w:rFonts w:ascii="宋体" w:hAnsi="宋体"/>
                <w:sz w:val="24"/>
                <w:u w:val="single"/>
              </w:rPr>
              <w:t xml:space="preserve">        </w:t>
            </w:r>
            <w:r w:rsidRPr="0074407F">
              <w:rPr>
                <w:rFonts w:ascii="宋体" w:hAnsi="宋体" w:hint="eastAsia"/>
                <w:sz w:val="24"/>
              </w:rPr>
              <w:t>同学（学号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  </w:t>
            </w:r>
            <w:r w:rsidR="00EF4FC8">
              <w:rPr>
                <w:rFonts w:ascii="宋体" w:hAnsi="宋体"/>
                <w:sz w:val="24"/>
                <w:u w:val="single"/>
              </w:rPr>
              <w:t xml:space="preserve">  19130104</w:t>
            </w:r>
            <w:r>
              <w:rPr>
                <w:rFonts w:ascii="宋体" w:hAnsi="宋体"/>
                <w:sz w:val="24"/>
                <w:u w:val="single"/>
              </w:rPr>
              <w:t xml:space="preserve">       </w:t>
            </w:r>
            <w:r w:rsidRPr="0074407F">
              <w:rPr>
                <w:rFonts w:ascii="宋体" w:hAnsi="宋体" w:hint="eastAsia"/>
                <w:sz w:val="24"/>
              </w:rPr>
              <w:t xml:space="preserve"> ）选定。</w:t>
            </w:r>
          </w:p>
        </w:tc>
      </w:tr>
      <w:tr w:rsidR="00374D5D" w14:paraId="4A2B55CF" w14:textId="77777777">
        <w:trPr>
          <w:cantSplit/>
          <w:trHeight w:val="758"/>
          <w:jc w:val="center"/>
        </w:trPr>
        <w:tc>
          <w:tcPr>
            <w:tcW w:w="9397" w:type="dxa"/>
            <w:gridSpan w:val="11"/>
            <w:tcBorders>
              <w:tl2br w:val="nil"/>
              <w:tr2bl w:val="nil"/>
            </w:tcBorders>
            <w:vAlign w:val="center"/>
          </w:tcPr>
          <w:p w14:paraId="3A74E373" w14:textId="77777777" w:rsidR="00374D5D" w:rsidRDefault="0074407F">
            <w:pPr>
              <w:spacing w:line="360" w:lineRule="auto"/>
              <w:ind w:right="480" w:firstLineChars="800" w:firstLine="1920"/>
              <w:rPr>
                <w:rFonts w:ascii="宋体" w:hAnsi="宋体"/>
                <w:sz w:val="24"/>
              </w:rPr>
            </w:pPr>
            <w:r>
              <w:rPr>
                <w:rFonts w:ascii="宋体" w:hAnsi="宋体" w:hint="eastAsia"/>
                <w:sz w:val="24"/>
              </w:rPr>
              <w:t>负责人</w:t>
            </w:r>
            <w:r>
              <w:rPr>
                <w:rFonts w:ascii="宋体" w:hAnsi="宋体"/>
                <w:sz w:val="24"/>
              </w:rPr>
              <w:t>(</w:t>
            </w:r>
            <w:r>
              <w:rPr>
                <w:rFonts w:ascii="宋体" w:hAnsi="宋体" w:hint="eastAsia"/>
                <w:sz w:val="24"/>
              </w:rPr>
              <w:t>签名</w:t>
            </w:r>
            <w:r>
              <w:rPr>
                <w:rFonts w:ascii="宋体" w:hAnsi="宋体"/>
                <w:sz w:val="24"/>
              </w:rPr>
              <w:t>)</w:t>
            </w:r>
            <w:r>
              <w:rPr>
                <w:rFonts w:ascii="宋体" w:hAnsi="宋体" w:hint="eastAsia"/>
                <w:sz w:val="24"/>
              </w:rPr>
              <w:t>：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         </w:t>
            </w:r>
            <w:r>
              <w:rPr>
                <w:rFonts w:ascii="宋体" w:hAnsi="宋体"/>
                <w:sz w:val="24"/>
                <w:u w:val="single"/>
              </w:rPr>
              <w:t xml:space="preserve">  </w:t>
            </w:r>
            <w:r>
              <w:rPr>
                <w:rFonts w:ascii="宋体" w:hAnsi="宋体" w:hint="eastAsia"/>
                <w:sz w:val="24"/>
                <w:u w:val="single"/>
              </w:rPr>
              <w:t xml:space="preserve"> </w:t>
            </w:r>
            <w:r>
              <w:rPr>
                <w:rFonts w:ascii="宋体" w:hAnsi="宋体"/>
                <w:sz w:val="24"/>
                <w:u w:val="single"/>
              </w:rPr>
              <w:t xml:space="preserve"> </w:t>
            </w:r>
          </w:p>
          <w:tbl>
            <w:tblPr>
              <w:tblpPr w:leftFromText="180" w:rightFromText="180" w:vertAnchor="text" w:horzAnchor="page" w:tblpX="6114" w:tblpY="9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56"/>
              <w:gridCol w:w="430"/>
              <w:gridCol w:w="482"/>
              <w:gridCol w:w="395"/>
              <w:gridCol w:w="462"/>
              <w:gridCol w:w="320"/>
            </w:tblGrid>
            <w:tr w:rsidR="00374D5D" w14:paraId="7AB2760D" w14:textId="77777777">
              <w:tc>
                <w:tcPr>
                  <w:tcW w:w="856" w:type="dxa"/>
                </w:tcPr>
                <w:p w14:paraId="31469589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2021</w:t>
                  </w:r>
                </w:p>
              </w:tc>
              <w:tc>
                <w:tcPr>
                  <w:tcW w:w="430" w:type="dxa"/>
                </w:tcPr>
                <w:p w14:paraId="7BE36BAD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年</w:t>
                  </w:r>
                </w:p>
              </w:tc>
              <w:tc>
                <w:tcPr>
                  <w:tcW w:w="482" w:type="dxa"/>
                </w:tcPr>
                <w:p w14:paraId="5EA6D3EA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10</w:t>
                  </w:r>
                </w:p>
              </w:tc>
              <w:tc>
                <w:tcPr>
                  <w:tcW w:w="395" w:type="dxa"/>
                </w:tcPr>
                <w:p w14:paraId="411CB2D1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月</w:t>
                  </w:r>
                </w:p>
              </w:tc>
              <w:tc>
                <w:tcPr>
                  <w:tcW w:w="462" w:type="dxa"/>
                </w:tcPr>
                <w:p w14:paraId="0504CA9B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9</w:t>
                  </w:r>
                </w:p>
              </w:tc>
              <w:tc>
                <w:tcPr>
                  <w:tcW w:w="320" w:type="dxa"/>
                </w:tcPr>
                <w:p w14:paraId="23DD4526" w14:textId="77777777" w:rsidR="00374D5D" w:rsidRDefault="0074407F">
                  <w:pPr>
                    <w:spacing w:line="360" w:lineRule="exact"/>
                    <w:jc w:val="center"/>
                    <w:rPr>
                      <w:rFonts w:ascii="宋体" w:hAnsi="宋体"/>
                      <w:sz w:val="24"/>
                    </w:rPr>
                  </w:pPr>
                  <w:r>
                    <w:rPr>
                      <w:rFonts w:ascii="宋体" w:hAnsi="宋体" w:hint="eastAsia"/>
                      <w:sz w:val="24"/>
                    </w:rPr>
                    <w:t>日</w:t>
                  </w:r>
                </w:p>
              </w:tc>
            </w:tr>
          </w:tbl>
          <w:p w14:paraId="2B67DA38" w14:textId="77777777" w:rsidR="00374D5D" w:rsidRDefault="00374D5D">
            <w:pPr>
              <w:spacing w:line="360" w:lineRule="auto"/>
              <w:jc w:val="right"/>
              <w:rPr>
                <w:rFonts w:ascii="宋体" w:hAnsi="宋体"/>
                <w:sz w:val="24"/>
              </w:rPr>
            </w:pPr>
          </w:p>
        </w:tc>
      </w:tr>
    </w:tbl>
    <w:p w14:paraId="7B87BA44" w14:textId="77777777" w:rsidR="00374D5D" w:rsidRDefault="00374D5D">
      <w:pPr>
        <w:tabs>
          <w:tab w:val="left" w:pos="9000"/>
        </w:tabs>
        <w:ind w:rightChars="196" w:right="412" w:firstLineChars="200" w:firstLine="420"/>
      </w:pPr>
    </w:p>
    <w:sectPr w:rsidR="00374D5D">
      <w:pgSz w:w="11907" w:h="16840"/>
      <w:pgMar w:top="1134" w:right="1134" w:bottom="1134" w:left="1418" w:header="851" w:footer="992" w:gutter="227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39D1CF" w14:textId="77777777" w:rsidR="00401B64" w:rsidRDefault="00401B64" w:rsidP="008222CB">
      <w:r>
        <w:separator/>
      </w:r>
    </w:p>
  </w:endnote>
  <w:endnote w:type="continuationSeparator" w:id="0">
    <w:p w14:paraId="4107219C" w14:textId="77777777" w:rsidR="00401B64" w:rsidRDefault="00401B64" w:rsidP="00822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C22CD" w14:textId="77777777" w:rsidR="00401B64" w:rsidRDefault="00401B64" w:rsidP="008222CB">
      <w:r>
        <w:separator/>
      </w:r>
    </w:p>
  </w:footnote>
  <w:footnote w:type="continuationSeparator" w:id="0">
    <w:p w14:paraId="57E8CE0A" w14:textId="77777777" w:rsidR="00401B64" w:rsidRDefault="00401B64" w:rsidP="008222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2"/>
  <w:drawingGridVerticalSpacing w:val="3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NDe0NLUwNTUyNzVS0lEKTi0uzszPAykwqgUAKivPQSwAAAA="/>
  </w:docVars>
  <w:rsids>
    <w:rsidRoot w:val="0089267B"/>
    <w:rsid w:val="000147D0"/>
    <w:rsid w:val="000A10FD"/>
    <w:rsid w:val="0012013B"/>
    <w:rsid w:val="001522AC"/>
    <w:rsid w:val="00176785"/>
    <w:rsid w:val="001853B6"/>
    <w:rsid w:val="001B0050"/>
    <w:rsid w:val="001D74AA"/>
    <w:rsid w:val="001F0226"/>
    <w:rsid w:val="00270272"/>
    <w:rsid w:val="00271543"/>
    <w:rsid w:val="00284E60"/>
    <w:rsid w:val="0028576B"/>
    <w:rsid w:val="002D35EC"/>
    <w:rsid w:val="00351512"/>
    <w:rsid w:val="00374D5D"/>
    <w:rsid w:val="00395943"/>
    <w:rsid w:val="003D561A"/>
    <w:rsid w:val="00401B64"/>
    <w:rsid w:val="0045154E"/>
    <w:rsid w:val="00456759"/>
    <w:rsid w:val="00551A35"/>
    <w:rsid w:val="00572599"/>
    <w:rsid w:val="00593ED2"/>
    <w:rsid w:val="005966DC"/>
    <w:rsid w:val="00621147"/>
    <w:rsid w:val="00621AF3"/>
    <w:rsid w:val="00627E5A"/>
    <w:rsid w:val="0064428B"/>
    <w:rsid w:val="006644B8"/>
    <w:rsid w:val="006842CD"/>
    <w:rsid w:val="006B069D"/>
    <w:rsid w:val="006D3E31"/>
    <w:rsid w:val="007344FE"/>
    <w:rsid w:val="0074407F"/>
    <w:rsid w:val="00766254"/>
    <w:rsid w:val="00787140"/>
    <w:rsid w:val="007A7FEA"/>
    <w:rsid w:val="007D191F"/>
    <w:rsid w:val="008222CB"/>
    <w:rsid w:val="00840496"/>
    <w:rsid w:val="00871E81"/>
    <w:rsid w:val="00886310"/>
    <w:rsid w:val="008906E2"/>
    <w:rsid w:val="0089267B"/>
    <w:rsid w:val="008C1A68"/>
    <w:rsid w:val="008E0AED"/>
    <w:rsid w:val="0090613D"/>
    <w:rsid w:val="00912973"/>
    <w:rsid w:val="00931277"/>
    <w:rsid w:val="00950ED3"/>
    <w:rsid w:val="00976451"/>
    <w:rsid w:val="009A2EF6"/>
    <w:rsid w:val="009D1036"/>
    <w:rsid w:val="009F32D7"/>
    <w:rsid w:val="00A051AB"/>
    <w:rsid w:val="00AE608A"/>
    <w:rsid w:val="00AF51BF"/>
    <w:rsid w:val="00B53EDB"/>
    <w:rsid w:val="00B90293"/>
    <w:rsid w:val="00BA098F"/>
    <w:rsid w:val="00BB4763"/>
    <w:rsid w:val="00BC0367"/>
    <w:rsid w:val="00BD0FC1"/>
    <w:rsid w:val="00C10882"/>
    <w:rsid w:val="00C25E78"/>
    <w:rsid w:val="00C34AAA"/>
    <w:rsid w:val="00CC1B70"/>
    <w:rsid w:val="00CC4150"/>
    <w:rsid w:val="00CF6AC1"/>
    <w:rsid w:val="00D172B1"/>
    <w:rsid w:val="00D44F30"/>
    <w:rsid w:val="00DA2BAD"/>
    <w:rsid w:val="00DC316D"/>
    <w:rsid w:val="00DF083A"/>
    <w:rsid w:val="00DF555D"/>
    <w:rsid w:val="00E527A9"/>
    <w:rsid w:val="00E55445"/>
    <w:rsid w:val="00EC219D"/>
    <w:rsid w:val="00ED01A4"/>
    <w:rsid w:val="00EE6FDE"/>
    <w:rsid w:val="00EF4FC8"/>
    <w:rsid w:val="00F4451D"/>
    <w:rsid w:val="00FD7368"/>
    <w:rsid w:val="00FD79A2"/>
    <w:rsid w:val="028A13B2"/>
    <w:rsid w:val="07F43757"/>
    <w:rsid w:val="093B6D0D"/>
    <w:rsid w:val="0A9C1C16"/>
    <w:rsid w:val="0B235D3B"/>
    <w:rsid w:val="0B6D3CA2"/>
    <w:rsid w:val="0C6B5CA6"/>
    <w:rsid w:val="0EB161CE"/>
    <w:rsid w:val="0F666F65"/>
    <w:rsid w:val="11226916"/>
    <w:rsid w:val="114C7504"/>
    <w:rsid w:val="150378D0"/>
    <w:rsid w:val="153136B4"/>
    <w:rsid w:val="163F0687"/>
    <w:rsid w:val="176F609C"/>
    <w:rsid w:val="178404F0"/>
    <w:rsid w:val="1A3F2199"/>
    <w:rsid w:val="1A463A9C"/>
    <w:rsid w:val="1CCE31CD"/>
    <w:rsid w:val="1CED0952"/>
    <w:rsid w:val="1F4B18B6"/>
    <w:rsid w:val="22195FFE"/>
    <w:rsid w:val="25493F4C"/>
    <w:rsid w:val="282A5F13"/>
    <w:rsid w:val="29BD7B58"/>
    <w:rsid w:val="2BDC7DF4"/>
    <w:rsid w:val="34556A1B"/>
    <w:rsid w:val="35CA7697"/>
    <w:rsid w:val="373C692F"/>
    <w:rsid w:val="391F0C0D"/>
    <w:rsid w:val="3AE01EE8"/>
    <w:rsid w:val="3C227A2A"/>
    <w:rsid w:val="3C4B11A9"/>
    <w:rsid w:val="3E1017C6"/>
    <w:rsid w:val="3E4D3903"/>
    <w:rsid w:val="3F5344A7"/>
    <w:rsid w:val="3F5F5F2E"/>
    <w:rsid w:val="40345780"/>
    <w:rsid w:val="440259F0"/>
    <w:rsid w:val="46062B55"/>
    <w:rsid w:val="491610DC"/>
    <w:rsid w:val="49216D7F"/>
    <w:rsid w:val="49880262"/>
    <w:rsid w:val="4C871741"/>
    <w:rsid w:val="4FB31A64"/>
    <w:rsid w:val="50EF75E9"/>
    <w:rsid w:val="52DF6220"/>
    <w:rsid w:val="59C72CB7"/>
    <w:rsid w:val="5CA75DE2"/>
    <w:rsid w:val="62CA28BA"/>
    <w:rsid w:val="64300E80"/>
    <w:rsid w:val="648F7054"/>
    <w:rsid w:val="681F0768"/>
    <w:rsid w:val="68D16122"/>
    <w:rsid w:val="69400D85"/>
    <w:rsid w:val="725A7F9B"/>
    <w:rsid w:val="753178B4"/>
    <w:rsid w:val="76F46875"/>
    <w:rsid w:val="77636612"/>
    <w:rsid w:val="7DEF7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79DD38"/>
  <w15:docId w15:val="{99564670-0C1A-4093-89F4-E4DD4A586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widowControl/>
      <w:jc w:val="left"/>
      <w:outlineLvl w:val="0"/>
    </w:pPr>
    <w:rPr>
      <w:rFonts w:ascii="黑体"/>
      <w:kern w:val="0"/>
      <w:sz w:val="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qFormat/>
    <w:pPr>
      <w:jc w:val="left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1</Characters>
  <Application>Microsoft Office Word</Application>
  <DocSecurity>0</DocSecurity>
  <Lines>2</Lines>
  <Paragraphs>1</Paragraphs>
  <ScaleCrop>false</ScaleCrop>
  <Company>nust</Company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淮阴工学院</dc:title>
  <dc:creator>jwch</dc:creator>
  <cp:lastModifiedBy>Gu Jiakai</cp:lastModifiedBy>
  <cp:revision>52</cp:revision>
  <cp:lastPrinted>2003-09-26T03:42:00Z</cp:lastPrinted>
  <dcterms:created xsi:type="dcterms:W3CDTF">2006-10-26T01:48:00Z</dcterms:created>
  <dcterms:modified xsi:type="dcterms:W3CDTF">2022-11-29T0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483504645A04A4EB34E48047BE243A9</vt:lpwstr>
  </property>
</Properties>
</file>